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7DA4C3" w14:textId="77777777" w:rsidR="00163B61" w:rsidRDefault="00163B61" w:rsidP="00141A4C">
      <w:pPr>
        <w:pStyle w:val="Title"/>
      </w:pPr>
    </w:p>
    <w:p w14:paraId="76B4ADB0" w14:textId="5F03D134" w:rsidR="00816216" w:rsidRDefault="00C80273" w:rsidP="00141A4C">
      <w:pPr>
        <w:pStyle w:val="Title"/>
      </w:pPr>
      <w:r>
        <w:t xml:space="preserve">John </w:t>
      </w:r>
      <w:r w:rsidR="007D49BD">
        <w:t xml:space="preserve">H. </w:t>
      </w:r>
      <w:r>
        <w:t>Vaughan</w:t>
      </w:r>
      <w:r w:rsidR="007D49BD">
        <w:t xml:space="preserve"> V</w:t>
      </w:r>
    </w:p>
    <w:p w14:paraId="0C781DA5" w14:textId="11DB16A0" w:rsidR="00141A4C" w:rsidRDefault="00C80273" w:rsidP="00141A4C">
      <w:r>
        <w:t xml:space="preserve">508 Green Isle Ct, St. Augustine, </w:t>
      </w:r>
      <w:r w:rsidR="003E20E6">
        <w:t>FL</w:t>
      </w:r>
      <w:r>
        <w:t>, 32092 |</w:t>
      </w:r>
      <w:r w:rsidR="00141A4C">
        <w:t> </w:t>
      </w:r>
      <w:r>
        <w:t>904-</w:t>
      </w:r>
      <w:r w:rsidR="000748C6">
        <w:t>392</w:t>
      </w:r>
      <w:r>
        <w:t>-</w:t>
      </w:r>
      <w:r w:rsidR="000748C6">
        <w:t>6903</w:t>
      </w:r>
      <w:r w:rsidR="00141A4C">
        <w:t> | </w:t>
      </w:r>
      <w:r w:rsidR="00E578F9">
        <w:t>john.h.vaughan-1@ou.edu</w:t>
      </w:r>
    </w:p>
    <w:sdt>
      <w:sdtPr>
        <w:alias w:val="Skills &amp; Abilities:"/>
        <w:tag w:val="Skills &amp; Abilities:"/>
        <w:id w:val="1549804143"/>
        <w:placeholder>
          <w:docPart w:val="3C523C5AFE4F2F4E9E0C64BF57CA6C4F"/>
        </w:placeholder>
        <w:temporary/>
        <w:showingPlcHdr/>
        <w15:appearance w15:val="hidden"/>
      </w:sdtPr>
      <w:sdtContent>
        <w:p w14:paraId="43697069" w14:textId="0E98900F" w:rsidR="00F42468" w:rsidRDefault="416996B7" w:rsidP="416996B7">
          <w:pPr>
            <w:pStyle w:val="Heading1"/>
            <w:sectPr w:rsidR="00F42468" w:rsidSect="00617B26">
              <w:footerReference w:type="default" r:id="rId8"/>
              <w:pgSz w:w="12240" w:h="15840"/>
              <w:pgMar w:top="1008" w:right="1152" w:bottom="1152" w:left="1152" w:header="720" w:footer="720" w:gutter="0"/>
              <w:pgNumType w:start="1"/>
              <w:cols w:space="720"/>
              <w:titlePg/>
              <w:docGrid w:linePitch="360"/>
            </w:sectPr>
          </w:pPr>
          <w:r>
            <w:t>Skills &amp; Abilities</w:t>
          </w:r>
        </w:p>
      </w:sdtContent>
    </w:sdt>
    <w:p w14:paraId="3F0A3473" w14:textId="1435166C" w:rsidR="007D49BD" w:rsidRPr="007D49BD" w:rsidRDefault="004C6261" w:rsidP="007D49BD">
      <w:pPr>
        <w:pStyle w:val="ListBullet"/>
        <w:rPr>
          <w:i/>
        </w:rPr>
      </w:pPr>
      <w:r>
        <w:rPr>
          <w:i/>
        </w:rPr>
        <w:t xml:space="preserve">Knowledge in </w:t>
      </w:r>
      <w:proofErr w:type="spellStart"/>
      <w:r>
        <w:rPr>
          <w:i/>
        </w:rPr>
        <w:t>PipeSi</w:t>
      </w:r>
      <w:r w:rsidR="001413DA">
        <w:rPr>
          <w:i/>
        </w:rPr>
        <w:t>m</w:t>
      </w:r>
      <w:proofErr w:type="spellEnd"/>
      <w:r w:rsidR="00DC402B">
        <w:rPr>
          <w:i/>
        </w:rPr>
        <w:t>,</w:t>
      </w:r>
      <w:r w:rsidR="00203FF3">
        <w:rPr>
          <w:i/>
        </w:rPr>
        <w:t xml:space="preserve"> </w:t>
      </w:r>
      <w:r w:rsidR="004A3F41">
        <w:rPr>
          <w:i/>
        </w:rPr>
        <w:t xml:space="preserve">Well View </w:t>
      </w:r>
      <w:proofErr w:type="gramStart"/>
      <w:r w:rsidR="004A3F41">
        <w:rPr>
          <w:i/>
        </w:rPr>
        <w:t xml:space="preserve">and </w:t>
      </w:r>
      <w:r w:rsidR="00231168">
        <w:rPr>
          <w:i/>
        </w:rPr>
        <w:t xml:space="preserve"> </w:t>
      </w:r>
      <w:r w:rsidR="00DC402B">
        <w:rPr>
          <w:i/>
        </w:rPr>
        <w:t>Spotfire</w:t>
      </w:r>
      <w:proofErr w:type="gramEnd"/>
    </w:p>
    <w:p w14:paraId="058B047C" w14:textId="062BCC40" w:rsidR="007D49BD" w:rsidRDefault="007D49BD" w:rsidP="007D49BD">
      <w:pPr>
        <w:pStyle w:val="ListBullet"/>
        <w:rPr>
          <w:i/>
        </w:rPr>
      </w:pPr>
      <w:r w:rsidRPr="007D49BD">
        <w:rPr>
          <w:i/>
        </w:rPr>
        <w:t xml:space="preserve">Microsoft Office </w:t>
      </w:r>
      <w:proofErr w:type="gramStart"/>
      <w:r w:rsidRPr="007D49BD">
        <w:rPr>
          <w:i/>
        </w:rPr>
        <w:t>certified</w:t>
      </w:r>
      <w:proofErr w:type="gramEnd"/>
    </w:p>
    <w:p w14:paraId="594762AE" w14:textId="2DA7EFB2" w:rsidR="00386408" w:rsidRDefault="00861C1A" w:rsidP="007D49BD">
      <w:pPr>
        <w:pStyle w:val="ListBullet"/>
        <w:rPr>
          <w:i/>
        </w:rPr>
      </w:pPr>
      <w:r>
        <w:rPr>
          <w:i/>
        </w:rPr>
        <w:t>Team</w:t>
      </w:r>
      <w:r w:rsidR="00152651">
        <w:rPr>
          <w:i/>
        </w:rPr>
        <w:t xml:space="preserve"> player</w:t>
      </w:r>
    </w:p>
    <w:p w14:paraId="13002A14" w14:textId="6C2297F0" w:rsidR="007D49BD" w:rsidRPr="009C6BCA" w:rsidRDefault="007D49BD" w:rsidP="00386408">
      <w:pPr>
        <w:pStyle w:val="ListBullet"/>
        <w:numPr>
          <w:ilvl w:val="0"/>
          <w:numId w:val="0"/>
        </w:numPr>
        <w:ind w:left="216"/>
        <w:rPr>
          <w:i/>
        </w:rPr>
      </w:pPr>
    </w:p>
    <w:p w14:paraId="085AF917" w14:textId="7FFC1E89" w:rsidR="007D49BD" w:rsidRPr="007D49BD" w:rsidRDefault="005C2BBB" w:rsidP="007D49BD">
      <w:pPr>
        <w:pStyle w:val="ListBullet"/>
      </w:pPr>
      <w:proofErr w:type="spellStart"/>
      <w:r>
        <w:rPr>
          <w:i/>
        </w:rPr>
        <w:t>Enverus</w:t>
      </w:r>
      <w:proofErr w:type="spellEnd"/>
      <w:r w:rsidR="001413DA">
        <w:rPr>
          <w:i/>
        </w:rPr>
        <w:t xml:space="preserve"> </w:t>
      </w:r>
      <w:r w:rsidR="002A3720">
        <w:rPr>
          <w:i/>
        </w:rPr>
        <w:t>Certified</w:t>
      </w:r>
    </w:p>
    <w:p w14:paraId="2512A732" w14:textId="2DAA5D0A" w:rsidR="007D49BD" w:rsidRPr="007D49BD" w:rsidRDefault="000A6AD0" w:rsidP="007D49BD">
      <w:pPr>
        <w:pStyle w:val="ListBullet"/>
      </w:pPr>
      <w:r>
        <w:rPr>
          <w:i/>
        </w:rPr>
        <w:t>Hard-working</w:t>
      </w:r>
    </w:p>
    <w:p w14:paraId="57A4F9B6" w14:textId="77777777" w:rsidR="00610726" w:rsidRPr="007D49BD" w:rsidRDefault="00610726" w:rsidP="00BA67D2">
      <w:pPr>
        <w:pStyle w:val="ListBullet"/>
        <w:spacing w:after="0"/>
        <w:sectPr w:rsidR="00610726" w:rsidRPr="007D49BD" w:rsidSect="00E91AED">
          <w:type w:val="continuous"/>
          <w:pgSz w:w="12240" w:h="15840"/>
          <w:pgMar w:top="1008" w:right="1152" w:bottom="1152" w:left="1152" w:header="720" w:footer="720" w:gutter="0"/>
          <w:pgNumType w:start="1"/>
          <w:cols w:num="2" w:sep="1" w:space="720"/>
          <w:titlePg/>
          <w:docGrid w:linePitch="360"/>
        </w:sectPr>
      </w:pPr>
      <w:r w:rsidRPr="007D49BD">
        <w:rPr>
          <w:i/>
        </w:rPr>
        <w:t xml:space="preserve">Organized </w:t>
      </w:r>
    </w:p>
    <w:p w14:paraId="6F0C9F12" w14:textId="77777777" w:rsidR="00F42468" w:rsidRPr="00F42468" w:rsidRDefault="00F42468" w:rsidP="00E91AED">
      <w:pPr>
        <w:spacing w:after="0"/>
        <w:sectPr w:rsidR="00F42468" w:rsidRPr="00F42468" w:rsidSect="00F42468">
          <w:type w:val="continuous"/>
          <w:pgSz w:w="12240" w:h="15840"/>
          <w:pgMar w:top="1008" w:right="1152" w:bottom="1152" w:left="1152" w:header="720" w:footer="720" w:gutter="0"/>
          <w:pgNumType w:start="1"/>
          <w:cols w:num="2" w:space="720"/>
          <w:titlePg/>
          <w:docGrid w:linePitch="360"/>
        </w:sectPr>
      </w:pPr>
    </w:p>
    <w:sdt>
      <w:sdtPr>
        <w:alias w:val="Education:"/>
        <w:tag w:val="Education:"/>
        <w:id w:val="807127995"/>
        <w:placeholder>
          <w:docPart w:val="515E08308C91F7488F2B0646174274DA"/>
        </w:placeholder>
        <w:temporary/>
        <w:showingPlcHdr/>
        <w15:appearance w15:val="hidden"/>
      </w:sdtPr>
      <w:sdtContent>
        <w:p w14:paraId="523F5B37" w14:textId="77777777" w:rsidR="006270A9" w:rsidRDefault="009D5933" w:rsidP="00E91AED">
          <w:pPr>
            <w:pStyle w:val="Heading1"/>
            <w:spacing w:before="0"/>
          </w:pPr>
          <w:r>
            <w:t>Education</w:t>
          </w:r>
        </w:p>
      </w:sdtContent>
    </w:sdt>
    <w:p w14:paraId="571175D7" w14:textId="77777777" w:rsidR="00BF65A4" w:rsidRPr="007E1939" w:rsidRDefault="00BF65A4" w:rsidP="00BF65A4">
      <w:pPr>
        <w:tabs>
          <w:tab w:val="center" w:pos="3601"/>
          <w:tab w:val="center" w:pos="4822"/>
          <w:tab w:val="center" w:pos="5761"/>
          <w:tab w:val="center" w:pos="6481"/>
          <w:tab w:val="center" w:pos="8044"/>
        </w:tabs>
        <w:spacing w:after="49" w:line="259" w:lineRule="auto"/>
        <w:ind w:left="-15"/>
        <w:rPr>
          <w:iCs/>
        </w:rPr>
      </w:pPr>
      <w:r w:rsidRPr="007E1939">
        <w:rPr>
          <w:rFonts w:ascii="Cambria" w:eastAsia="Cambria" w:hAnsi="Cambria" w:cs="Cambria"/>
          <w:iCs/>
          <w:color w:val="262626"/>
        </w:rPr>
        <w:t xml:space="preserve">ALLEN D NEASE HIGH </w:t>
      </w:r>
      <w:proofErr w:type="gramStart"/>
      <w:r w:rsidRPr="007E1939">
        <w:rPr>
          <w:rFonts w:ascii="Cambria" w:eastAsia="Cambria" w:hAnsi="Cambria" w:cs="Cambria"/>
          <w:iCs/>
          <w:color w:val="262626"/>
        </w:rPr>
        <w:t xml:space="preserve">SCHOOL  </w:t>
      </w:r>
      <w:r w:rsidRPr="007E1939">
        <w:rPr>
          <w:rFonts w:ascii="Cambria" w:eastAsia="Cambria" w:hAnsi="Cambria" w:cs="Cambria"/>
          <w:iCs/>
          <w:color w:val="262626"/>
        </w:rPr>
        <w:tab/>
      </w:r>
      <w:proofErr w:type="gramEnd"/>
      <w:r w:rsidRPr="007E1939">
        <w:rPr>
          <w:rFonts w:ascii="Cambria" w:eastAsia="Cambria" w:hAnsi="Cambria" w:cs="Cambria"/>
          <w:iCs/>
          <w:color w:val="262626"/>
        </w:rPr>
        <w:t xml:space="preserve"> </w:t>
      </w:r>
      <w:r w:rsidRPr="007E1939">
        <w:rPr>
          <w:rFonts w:ascii="Cambria" w:eastAsia="Cambria" w:hAnsi="Cambria" w:cs="Cambria"/>
          <w:iCs/>
          <w:color w:val="262626"/>
        </w:rPr>
        <w:tab/>
        <w:t xml:space="preserve">2015-2019 </w:t>
      </w:r>
      <w:r w:rsidRPr="007E1939">
        <w:rPr>
          <w:rFonts w:ascii="Cambria" w:eastAsia="Cambria" w:hAnsi="Cambria" w:cs="Cambria"/>
          <w:iCs/>
          <w:color w:val="262626"/>
        </w:rPr>
        <w:tab/>
        <w:t xml:space="preserve"> </w:t>
      </w:r>
      <w:r w:rsidRPr="007E1939">
        <w:rPr>
          <w:rFonts w:ascii="Cambria" w:eastAsia="Cambria" w:hAnsi="Cambria" w:cs="Cambria"/>
          <w:iCs/>
          <w:color w:val="262626"/>
        </w:rPr>
        <w:tab/>
        <w:t xml:space="preserve"> </w:t>
      </w:r>
      <w:r w:rsidRPr="007E1939">
        <w:rPr>
          <w:rFonts w:ascii="Cambria" w:eastAsia="Cambria" w:hAnsi="Cambria" w:cs="Cambria"/>
          <w:iCs/>
          <w:color w:val="262626"/>
        </w:rPr>
        <w:tab/>
        <w:t xml:space="preserve">PONTE VEDRA, FL </w:t>
      </w:r>
    </w:p>
    <w:p w14:paraId="50E3F876" w14:textId="0A454584" w:rsidR="007E1939" w:rsidRDefault="007E1939" w:rsidP="007E1939">
      <w:pPr>
        <w:pStyle w:val="ListBullet"/>
      </w:pPr>
      <w:r>
        <w:t xml:space="preserve">Stellar Academy of Engineering – 4 years </w:t>
      </w:r>
    </w:p>
    <w:p w14:paraId="54BFA01B" w14:textId="799C9151" w:rsidR="007E1939" w:rsidRDefault="007E1939" w:rsidP="007E1939">
      <w:pPr>
        <w:pStyle w:val="ListBullet"/>
      </w:pPr>
      <w:r>
        <w:t xml:space="preserve">3.88 weighted GPA while taking mostly Honors and AP </w:t>
      </w:r>
      <w:proofErr w:type="gramStart"/>
      <w:r>
        <w:t>courses</w:t>
      </w:r>
      <w:proofErr w:type="gramEnd"/>
      <w:r>
        <w:t xml:space="preserve"> </w:t>
      </w:r>
    </w:p>
    <w:p w14:paraId="5303E267" w14:textId="6BD2A898" w:rsidR="00BF65A4" w:rsidRDefault="007E1939" w:rsidP="007E1939">
      <w:pPr>
        <w:pStyle w:val="ListBullet"/>
        <w:numPr>
          <w:ilvl w:val="0"/>
          <w:numId w:val="0"/>
        </w:numPr>
        <w:ind w:left="216" w:hanging="216"/>
      </w:pPr>
      <w:r>
        <w:t xml:space="preserve">· </w:t>
      </w:r>
      <w:r w:rsidR="00A56611">
        <w:tab/>
      </w:r>
      <w:r>
        <w:t>Graduated Class of 2019</w:t>
      </w:r>
    </w:p>
    <w:p w14:paraId="6F42CFF1" w14:textId="77777777" w:rsidR="007E1939" w:rsidRDefault="007E1939" w:rsidP="007E1939">
      <w:pPr>
        <w:pStyle w:val="ListBullet"/>
        <w:numPr>
          <w:ilvl w:val="0"/>
          <w:numId w:val="0"/>
        </w:numPr>
      </w:pPr>
    </w:p>
    <w:p w14:paraId="2E44CD59" w14:textId="288DF53F" w:rsidR="00B62E47" w:rsidRPr="00A56611" w:rsidRDefault="00A56611" w:rsidP="007E1939">
      <w:pPr>
        <w:rPr>
          <w:rFonts w:ascii="Cambria" w:hAnsi="Cambria"/>
        </w:rPr>
      </w:pPr>
      <w:r w:rsidRPr="00A56611">
        <w:t>UNIVERSITY OF OKLAHOMA</w:t>
      </w:r>
      <w:r w:rsidRPr="007E1939">
        <w:t xml:space="preserve"> </w:t>
      </w:r>
      <w:r w:rsidR="00A01DB8" w:rsidRPr="007E1939">
        <w:tab/>
      </w:r>
      <w:r w:rsidR="00A01DB8" w:rsidRPr="007E1939">
        <w:tab/>
      </w:r>
      <w:r w:rsidR="00A01DB8" w:rsidRPr="007E1939">
        <w:tab/>
      </w:r>
      <w:r w:rsidRPr="00A56611">
        <w:rPr>
          <w:rFonts w:ascii="Cambria" w:hAnsi="Cambria"/>
        </w:rPr>
        <w:t>2019-202</w:t>
      </w:r>
      <w:r w:rsidR="004674C6">
        <w:rPr>
          <w:rFonts w:ascii="Cambria" w:hAnsi="Cambria"/>
        </w:rPr>
        <w:t>3</w:t>
      </w:r>
      <w:r w:rsidRPr="00A56611">
        <w:rPr>
          <w:rFonts w:ascii="Cambria" w:hAnsi="Cambria"/>
        </w:rPr>
        <w:tab/>
      </w:r>
      <w:r w:rsidRPr="00A56611">
        <w:rPr>
          <w:rFonts w:ascii="Cambria" w:hAnsi="Cambria"/>
        </w:rPr>
        <w:tab/>
      </w:r>
      <w:r>
        <w:rPr>
          <w:rFonts w:ascii="Cambria" w:hAnsi="Cambria"/>
        </w:rPr>
        <w:tab/>
      </w:r>
      <w:r w:rsidRPr="00A56611">
        <w:rPr>
          <w:rFonts w:ascii="Cambria" w:hAnsi="Cambria"/>
        </w:rPr>
        <w:t>NORMAN, OK</w:t>
      </w:r>
    </w:p>
    <w:p w14:paraId="12D41F4A" w14:textId="5257F7FC" w:rsidR="00782299" w:rsidRDefault="00782299" w:rsidP="00782299">
      <w:pPr>
        <w:pStyle w:val="ListBullet"/>
      </w:pPr>
      <w:r>
        <w:t xml:space="preserve">Currently a </w:t>
      </w:r>
      <w:r w:rsidR="00D82EB7">
        <w:t>Senior</w:t>
      </w:r>
      <w:r>
        <w:t xml:space="preserve"> pursuing Petroleum Engineering</w:t>
      </w:r>
      <w:r w:rsidR="006E2E11">
        <w:t xml:space="preserve"> with</w:t>
      </w:r>
      <w:r w:rsidR="00F50B4A">
        <w:t xml:space="preserve"> a</w:t>
      </w:r>
      <w:r w:rsidR="006E2E11">
        <w:t xml:space="preserve"> minor in Data Ana</w:t>
      </w:r>
      <w:r w:rsidR="00F50B4A">
        <w:t>lytics</w:t>
      </w:r>
    </w:p>
    <w:p w14:paraId="6EC10D22" w14:textId="033BEF29" w:rsidR="00782299" w:rsidRDefault="00782299" w:rsidP="00782299">
      <w:pPr>
        <w:pStyle w:val="ListBullet"/>
      </w:pPr>
      <w:r>
        <w:t xml:space="preserve">Expected graduation date- </w:t>
      </w:r>
      <w:r w:rsidR="003A2E52">
        <w:t>December</w:t>
      </w:r>
      <w:r>
        <w:t xml:space="preserve"> 202</w:t>
      </w:r>
      <w:r w:rsidR="003A2E52">
        <w:t>3</w:t>
      </w:r>
    </w:p>
    <w:p w14:paraId="0E28A635" w14:textId="7F713032" w:rsidR="00452B88" w:rsidRDefault="00782299" w:rsidP="00782299">
      <w:pPr>
        <w:pStyle w:val="ListBullet"/>
      </w:pPr>
      <w:r>
        <w:t>3.</w:t>
      </w:r>
      <w:r w:rsidR="00566B90">
        <w:t>2</w:t>
      </w:r>
      <w:r>
        <w:t xml:space="preserve"> GPA </w:t>
      </w:r>
      <w:r w:rsidR="00217BA9">
        <w:t xml:space="preserve"> </w:t>
      </w:r>
    </w:p>
    <w:p w14:paraId="6B462C60" w14:textId="672EA671" w:rsidR="00A374FC" w:rsidRDefault="00327F4E" w:rsidP="0016358C">
      <w:pPr>
        <w:pStyle w:val="Heading1"/>
      </w:pPr>
      <w:r>
        <w:t>Work Experience</w:t>
      </w:r>
    </w:p>
    <w:p w14:paraId="46B79A44" w14:textId="6455473B" w:rsidR="006D1160" w:rsidRDefault="006D1160" w:rsidP="006D1160">
      <w:pPr>
        <w:pStyle w:val="Heading2"/>
        <w:rPr>
          <w:b w:val="0"/>
          <w:i/>
          <w:sz w:val="22"/>
          <w:szCs w:val="22"/>
        </w:rPr>
      </w:pPr>
      <w:r>
        <w:rPr>
          <w:b w:val="0"/>
          <w:i/>
          <w:sz w:val="22"/>
          <w:szCs w:val="22"/>
        </w:rPr>
        <w:t>Intern</w:t>
      </w:r>
      <w:r w:rsidRPr="00E91AED">
        <w:rPr>
          <w:b w:val="0"/>
          <w:i/>
          <w:sz w:val="22"/>
          <w:szCs w:val="22"/>
        </w:rPr>
        <w:t> | </w:t>
      </w:r>
      <w:r w:rsidR="001858AF">
        <w:rPr>
          <w:b w:val="0"/>
          <w:i/>
          <w:sz w:val="22"/>
          <w:szCs w:val="22"/>
        </w:rPr>
        <w:t>LatShaw Drilling</w:t>
      </w:r>
      <w:r>
        <w:rPr>
          <w:b w:val="0"/>
          <w:i/>
          <w:sz w:val="22"/>
          <w:szCs w:val="22"/>
        </w:rPr>
        <w:t xml:space="preserve"> </w:t>
      </w:r>
      <w:r w:rsidRPr="00E91AED">
        <w:rPr>
          <w:b w:val="0"/>
          <w:i/>
          <w:sz w:val="22"/>
          <w:szCs w:val="22"/>
        </w:rPr>
        <w:t>| </w:t>
      </w:r>
      <w:r w:rsidR="007A012B">
        <w:rPr>
          <w:b w:val="0"/>
          <w:i/>
          <w:sz w:val="22"/>
          <w:szCs w:val="22"/>
        </w:rPr>
        <w:t xml:space="preserve">Summer </w:t>
      </w:r>
      <w:r w:rsidR="00B0254F">
        <w:rPr>
          <w:b w:val="0"/>
          <w:i/>
          <w:sz w:val="22"/>
          <w:szCs w:val="22"/>
        </w:rPr>
        <w:t>2</w:t>
      </w:r>
      <w:r w:rsidR="007A012B">
        <w:rPr>
          <w:b w:val="0"/>
          <w:i/>
          <w:sz w:val="22"/>
          <w:szCs w:val="22"/>
        </w:rPr>
        <w:t>0</w:t>
      </w:r>
      <w:r w:rsidR="001858AF">
        <w:rPr>
          <w:b w:val="0"/>
          <w:i/>
          <w:sz w:val="22"/>
          <w:szCs w:val="22"/>
        </w:rPr>
        <w:t>22</w:t>
      </w:r>
    </w:p>
    <w:p w14:paraId="2C9ACC8D" w14:textId="7D870817" w:rsidR="00327F4E" w:rsidRDefault="007B682D" w:rsidP="0016358C">
      <w:pPr>
        <w:pStyle w:val="ListBullet"/>
        <w:spacing w:line="240" w:lineRule="auto"/>
      </w:pPr>
      <w:r>
        <w:t xml:space="preserve">Worked as a </w:t>
      </w:r>
      <w:r w:rsidR="009E13D7">
        <w:t>floor hand</w:t>
      </w:r>
      <w:r>
        <w:t xml:space="preserve"> </w:t>
      </w:r>
      <w:r w:rsidR="00075251">
        <w:t xml:space="preserve">to learn how </w:t>
      </w:r>
      <w:r w:rsidR="009E13D7">
        <w:t>the rig operated</w:t>
      </w:r>
      <w:r w:rsidR="00215020">
        <w:t xml:space="preserve"> and </w:t>
      </w:r>
      <w:r w:rsidR="00773C86">
        <w:t>the importance</w:t>
      </w:r>
      <w:r w:rsidR="00215020">
        <w:t xml:space="preserve"> of teamwork. </w:t>
      </w:r>
      <w:r w:rsidR="009E13D7">
        <w:t xml:space="preserve"> Also had the opportunity to shadow company man and MWD hands. </w:t>
      </w:r>
    </w:p>
    <w:p w14:paraId="3ABD9FA6" w14:textId="7C2AA864" w:rsidR="00F50B4A" w:rsidRDefault="00F50B4A" w:rsidP="00F50B4A">
      <w:pPr>
        <w:pStyle w:val="Heading2"/>
        <w:rPr>
          <w:b w:val="0"/>
          <w:i/>
          <w:sz w:val="22"/>
          <w:szCs w:val="22"/>
        </w:rPr>
      </w:pPr>
      <w:r>
        <w:rPr>
          <w:b w:val="0"/>
          <w:i/>
          <w:sz w:val="22"/>
          <w:szCs w:val="22"/>
        </w:rPr>
        <w:t>Intern</w:t>
      </w:r>
      <w:r w:rsidRPr="00E91AED">
        <w:rPr>
          <w:b w:val="0"/>
          <w:i/>
          <w:sz w:val="22"/>
          <w:szCs w:val="22"/>
        </w:rPr>
        <w:t> | </w:t>
      </w:r>
      <w:r>
        <w:rPr>
          <w:b w:val="0"/>
          <w:i/>
          <w:sz w:val="22"/>
          <w:szCs w:val="22"/>
        </w:rPr>
        <w:t xml:space="preserve">Diversified Energy </w:t>
      </w:r>
      <w:r w:rsidRPr="00E91AED">
        <w:rPr>
          <w:b w:val="0"/>
          <w:i/>
          <w:sz w:val="22"/>
          <w:szCs w:val="22"/>
        </w:rPr>
        <w:t>| </w:t>
      </w:r>
      <w:r>
        <w:rPr>
          <w:b w:val="0"/>
          <w:i/>
          <w:sz w:val="22"/>
          <w:szCs w:val="22"/>
        </w:rPr>
        <w:t>Summer 2023</w:t>
      </w:r>
    </w:p>
    <w:p w14:paraId="587FFDFF" w14:textId="5E909E77" w:rsidR="00F50B4A" w:rsidRDefault="00F50B4A" w:rsidP="0016358C">
      <w:pPr>
        <w:pStyle w:val="ListBullet"/>
        <w:spacing w:line="240" w:lineRule="auto"/>
      </w:pPr>
      <w:r>
        <w:t xml:space="preserve">Worked as </w:t>
      </w:r>
      <w:r w:rsidR="00E930AC">
        <w:t>an</w:t>
      </w:r>
      <w:r>
        <w:t xml:space="preserve"> </w:t>
      </w:r>
      <w:r w:rsidR="000B02A8">
        <w:t xml:space="preserve">Engineering Intern focusing on the Oswego Formation. </w:t>
      </w:r>
      <w:r w:rsidR="00E930AC">
        <w:t>Worked with the field and engineering team to complete tubing redesigns and optimize production.</w:t>
      </w:r>
      <w:r w:rsidR="00C45E90">
        <w:t xml:space="preserve"> Completed tubing redesign that increased production from 4bbl/d to </w:t>
      </w:r>
      <w:r w:rsidR="00AD4B42">
        <w:t xml:space="preserve">35 </w:t>
      </w:r>
      <w:proofErr w:type="spellStart"/>
      <w:r w:rsidR="00AD4B42">
        <w:t>bb</w:t>
      </w:r>
      <w:r w:rsidR="007F33B2">
        <w:t>l</w:t>
      </w:r>
      <w:proofErr w:type="spellEnd"/>
      <w:r w:rsidR="007F33B2">
        <w:t>/</w:t>
      </w:r>
      <w:proofErr w:type="gramStart"/>
      <w:r w:rsidR="007F33B2">
        <w:t>d</w:t>
      </w:r>
      <w:proofErr w:type="gramEnd"/>
    </w:p>
    <w:p w14:paraId="6D1A7407" w14:textId="1D7D4ED6" w:rsidR="00C80273" w:rsidRDefault="006459AF" w:rsidP="0016358C">
      <w:pPr>
        <w:pStyle w:val="Heading1"/>
      </w:pPr>
      <w:r>
        <w:t>Volunteer Experience (130</w:t>
      </w:r>
      <w:r w:rsidR="00FA02D0">
        <w:t xml:space="preserve"> Hours)</w:t>
      </w:r>
    </w:p>
    <w:p w14:paraId="2AE2195F" w14:textId="7750DF01" w:rsidR="00C80273" w:rsidRDefault="002E0FCC" w:rsidP="00C80273">
      <w:pPr>
        <w:pStyle w:val="Heading2"/>
        <w:rPr>
          <w:b w:val="0"/>
          <w:i/>
          <w:sz w:val="22"/>
          <w:szCs w:val="22"/>
        </w:rPr>
      </w:pPr>
      <w:r w:rsidRPr="00E91AED">
        <w:rPr>
          <w:b w:val="0"/>
          <w:i/>
          <w:sz w:val="22"/>
          <w:szCs w:val="22"/>
        </w:rPr>
        <w:t>Soccer Coach</w:t>
      </w:r>
      <w:r w:rsidR="00C80273" w:rsidRPr="00E91AED">
        <w:rPr>
          <w:b w:val="0"/>
          <w:i/>
          <w:sz w:val="22"/>
          <w:szCs w:val="22"/>
        </w:rPr>
        <w:t> </w:t>
      </w:r>
      <w:r w:rsidR="00F42468" w:rsidRPr="00E91AED">
        <w:rPr>
          <w:b w:val="0"/>
          <w:i/>
          <w:sz w:val="22"/>
          <w:szCs w:val="22"/>
        </w:rPr>
        <w:t>| </w:t>
      </w:r>
      <w:r w:rsidR="002052AD">
        <w:rPr>
          <w:b w:val="0"/>
          <w:i/>
          <w:sz w:val="22"/>
          <w:szCs w:val="22"/>
        </w:rPr>
        <w:t>Florida Elite Soccer Acad</w:t>
      </w:r>
      <w:r w:rsidR="00270AE3">
        <w:rPr>
          <w:b w:val="0"/>
          <w:i/>
          <w:sz w:val="22"/>
          <w:szCs w:val="22"/>
        </w:rPr>
        <w:t>e</w:t>
      </w:r>
      <w:r w:rsidR="002052AD">
        <w:rPr>
          <w:b w:val="0"/>
          <w:i/>
          <w:sz w:val="22"/>
          <w:szCs w:val="22"/>
        </w:rPr>
        <w:t xml:space="preserve">my </w:t>
      </w:r>
      <w:r w:rsidR="002052AD" w:rsidRPr="00E91AED">
        <w:rPr>
          <w:b w:val="0"/>
          <w:i/>
          <w:sz w:val="22"/>
          <w:szCs w:val="22"/>
        </w:rPr>
        <w:t>| </w:t>
      </w:r>
      <w:r w:rsidR="00F42468" w:rsidRPr="00E91AED">
        <w:rPr>
          <w:b w:val="0"/>
          <w:i/>
          <w:sz w:val="22"/>
          <w:szCs w:val="22"/>
        </w:rPr>
        <w:t>2017</w:t>
      </w:r>
      <w:r w:rsidR="00C80273" w:rsidRPr="00E91AED">
        <w:rPr>
          <w:b w:val="0"/>
          <w:i/>
          <w:sz w:val="22"/>
          <w:szCs w:val="22"/>
        </w:rPr>
        <w:t xml:space="preserve">- </w:t>
      </w:r>
      <w:r w:rsidR="00B37641">
        <w:rPr>
          <w:b w:val="0"/>
          <w:i/>
          <w:sz w:val="22"/>
          <w:szCs w:val="22"/>
        </w:rPr>
        <w:t>2019</w:t>
      </w:r>
    </w:p>
    <w:p w14:paraId="3EF4097C" w14:textId="4AAF65F5" w:rsidR="007D49BD" w:rsidRPr="007D49BD" w:rsidRDefault="00BD0F66" w:rsidP="007D49BD">
      <w:pPr>
        <w:pStyle w:val="ListBullet"/>
      </w:pPr>
      <w:r>
        <w:t xml:space="preserve">Coached U5/U9 </w:t>
      </w:r>
      <w:r w:rsidR="0010503C">
        <w:t>to help them learn the game of soccer.</w:t>
      </w:r>
    </w:p>
    <w:p w14:paraId="7340C8B4" w14:textId="77777777" w:rsidR="00C80273" w:rsidRDefault="00C80273" w:rsidP="00C80273">
      <w:pPr>
        <w:pStyle w:val="Heading1"/>
      </w:pPr>
      <w:r>
        <w:t xml:space="preserve">Extra-Curricular Activities  </w:t>
      </w:r>
    </w:p>
    <w:p w14:paraId="2205FE18" w14:textId="2ACC6F50" w:rsidR="006270A9" w:rsidRPr="00E91AED" w:rsidRDefault="003E20E6">
      <w:pPr>
        <w:pStyle w:val="Heading2"/>
        <w:rPr>
          <w:b w:val="0"/>
          <w:i/>
          <w:sz w:val="22"/>
          <w:szCs w:val="22"/>
        </w:rPr>
      </w:pPr>
      <w:r w:rsidRPr="00E91AED">
        <w:rPr>
          <w:b w:val="0"/>
          <w:i/>
          <w:sz w:val="22"/>
          <w:szCs w:val="22"/>
        </w:rPr>
        <w:t>COmpettive SOccer</w:t>
      </w:r>
      <w:r w:rsidR="009D5933" w:rsidRPr="00E91AED">
        <w:rPr>
          <w:b w:val="0"/>
          <w:i/>
          <w:sz w:val="22"/>
          <w:szCs w:val="22"/>
        </w:rPr>
        <w:t> | </w:t>
      </w:r>
      <w:r w:rsidR="002052AD">
        <w:rPr>
          <w:b w:val="0"/>
          <w:i/>
          <w:sz w:val="22"/>
          <w:szCs w:val="22"/>
        </w:rPr>
        <w:t>Florida Elite Soccer Academy</w:t>
      </w:r>
      <w:r w:rsidR="009D5933" w:rsidRPr="00E91AED">
        <w:rPr>
          <w:b w:val="0"/>
          <w:i/>
          <w:sz w:val="22"/>
          <w:szCs w:val="22"/>
        </w:rPr>
        <w:t> | </w:t>
      </w:r>
      <w:r w:rsidRPr="00E91AED">
        <w:rPr>
          <w:b w:val="0"/>
          <w:i/>
          <w:sz w:val="22"/>
          <w:szCs w:val="22"/>
        </w:rPr>
        <w:t>2005-</w:t>
      </w:r>
      <w:r w:rsidR="00123B04">
        <w:rPr>
          <w:b w:val="0"/>
          <w:i/>
          <w:sz w:val="22"/>
          <w:szCs w:val="22"/>
        </w:rPr>
        <w:t>2019</w:t>
      </w:r>
    </w:p>
    <w:p w14:paraId="06FD17DA" w14:textId="1388B13A" w:rsidR="003E20E6" w:rsidRPr="001B29CF" w:rsidRDefault="002052AD" w:rsidP="00B83EF6">
      <w:pPr>
        <w:pStyle w:val="ListBullet"/>
      </w:pPr>
      <w:r>
        <w:t xml:space="preserve">I started playing when I was 5 years old and fell in love with the game. </w:t>
      </w:r>
      <w:r w:rsidR="00E970F2">
        <w:t xml:space="preserve">I </w:t>
      </w:r>
      <w:proofErr w:type="gramStart"/>
      <w:r w:rsidR="00E970F2">
        <w:t>then,</w:t>
      </w:r>
      <w:proofErr w:type="gramEnd"/>
      <w:r w:rsidR="00E970F2">
        <w:t xml:space="preserve"> </w:t>
      </w:r>
      <w:r>
        <w:t xml:space="preserve">started playing in the Academy when I was 12. </w:t>
      </w:r>
      <w:r w:rsidR="008B2A2F" w:rsidRPr="008B2A2F">
        <w:t>I finished playing in 2019 in one of the top leagues in the country.</w:t>
      </w:r>
    </w:p>
    <w:sectPr w:rsidR="003E20E6" w:rsidRPr="001B29CF" w:rsidSect="00F42468">
      <w:type w:val="continuous"/>
      <w:pgSz w:w="12240" w:h="15840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F01295" w14:textId="77777777" w:rsidR="000559F4" w:rsidRDefault="000559F4">
      <w:pPr>
        <w:spacing w:after="0"/>
      </w:pPr>
      <w:r>
        <w:separator/>
      </w:r>
    </w:p>
  </w:endnote>
  <w:endnote w:type="continuationSeparator" w:id="0">
    <w:p w14:paraId="7C86CCBF" w14:textId="77777777" w:rsidR="000559F4" w:rsidRDefault="000559F4">
      <w:pPr>
        <w:spacing w:after="0"/>
      </w:pPr>
      <w:r>
        <w:continuationSeparator/>
      </w:r>
    </w:p>
  </w:endnote>
  <w:endnote w:type="continuationNotice" w:id="1">
    <w:p w14:paraId="26BE510D" w14:textId="77777777" w:rsidR="000559F4" w:rsidRDefault="000559F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MS Gothic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3C685" w14:textId="77777777" w:rsidR="006270A9" w:rsidRDefault="009D5933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816216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32BB5B" w14:textId="77777777" w:rsidR="000559F4" w:rsidRDefault="000559F4">
      <w:pPr>
        <w:spacing w:after="0"/>
      </w:pPr>
      <w:r>
        <w:separator/>
      </w:r>
    </w:p>
  </w:footnote>
  <w:footnote w:type="continuationSeparator" w:id="0">
    <w:p w14:paraId="1E317E37" w14:textId="77777777" w:rsidR="000559F4" w:rsidRDefault="000559F4">
      <w:pPr>
        <w:spacing w:after="0"/>
      </w:pPr>
      <w:r>
        <w:continuationSeparator/>
      </w:r>
    </w:p>
  </w:footnote>
  <w:footnote w:type="continuationNotice" w:id="1">
    <w:p w14:paraId="4FD1C49F" w14:textId="77777777" w:rsidR="000559F4" w:rsidRDefault="000559F4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B66D5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AF24D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386E0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040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D76DE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0685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AA9E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962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B29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BC203B0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8E72B9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A034AD0"/>
    <w:multiLevelType w:val="multilevel"/>
    <w:tmpl w:val="67B638B6"/>
    <w:lvl w:ilvl="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12" w15:restartNumberingAfterBreak="0">
    <w:nsid w:val="0E1D32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7C864A0"/>
    <w:multiLevelType w:val="multilevel"/>
    <w:tmpl w:val="F42A8A2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2AD436E"/>
    <w:multiLevelType w:val="multilevel"/>
    <w:tmpl w:val="72A0C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683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9341502"/>
    <w:multiLevelType w:val="hybridMultilevel"/>
    <w:tmpl w:val="D92E364A"/>
    <w:lvl w:ilvl="0" w:tplc="4176AC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9A5B7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382C4D"/>
    <w:multiLevelType w:val="hybridMultilevel"/>
    <w:tmpl w:val="4FDACD54"/>
    <w:lvl w:ilvl="0" w:tplc="4176AC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9A5B7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D8015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52FC5048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A1A5582"/>
    <w:multiLevelType w:val="hybridMultilevel"/>
    <w:tmpl w:val="6944F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B635E3"/>
    <w:multiLevelType w:val="hybridMultilevel"/>
    <w:tmpl w:val="54523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9A5B7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9332C4"/>
    <w:multiLevelType w:val="hybridMultilevel"/>
    <w:tmpl w:val="4E048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9A5B7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9D5ECA"/>
    <w:multiLevelType w:val="multilevel"/>
    <w:tmpl w:val="2DB03242"/>
    <w:lvl w:ilvl="0">
      <w:start w:val="1"/>
      <w:numFmt w:val="decimal"/>
      <w:pStyle w:val="ListNumber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24" w15:restartNumberingAfterBreak="0">
    <w:nsid w:val="71866955"/>
    <w:multiLevelType w:val="multilevel"/>
    <w:tmpl w:val="01684A1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1037781372">
    <w:abstractNumId w:val="9"/>
  </w:num>
  <w:num w:numId="2" w16cid:durableId="736363196">
    <w:abstractNumId w:val="9"/>
    <w:lvlOverride w:ilvl="0">
      <w:startOverride w:val="1"/>
    </w:lvlOverride>
  </w:num>
  <w:num w:numId="3" w16cid:durableId="2015259349">
    <w:abstractNumId w:val="9"/>
    <w:lvlOverride w:ilvl="0">
      <w:startOverride w:val="1"/>
    </w:lvlOverride>
  </w:num>
  <w:num w:numId="4" w16cid:durableId="1551915851">
    <w:abstractNumId w:val="9"/>
    <w:lvlOverride w:ilvl="0">
      <w:startOverride w:val="1"/>
    </w:lvlOverride>
  </w:num>
  <w:num w:numId="5" w16cid:durableId="28189891">
    <w:abstractNumId w:val="8"/>
  </w:num>
  <w:num w:numId="6" w16cid:durableId="361171309">
    <w:abstractNumId w:val="7"/>
  </w:num>
  <w:num w:numId="7" w16cid:durableId="2058311725">
    <w:abstractNumId w:val="6"/>
  </w:num>
  <w:num w:numId="8" w16cid:durableId="1025063158">
    <w:abstractNumId w:val="5"/>
  </w:num>
  <w:num w:numId="9" w16cid:durableId="553931342">
    <w:abstractNumId w:val="4"/>
  </w:num>
  <w:num w:numId="10" w16cid:durableId="1046178798">
    <w:abstractNumId w:val="3"/>
  </w:num>
  <w:num w:numId="11" w16cid:durableId="66995391">
    <w:abstractNumId w:val="2"/>
  </w:num>
  <w:num w:numId="12" w16cid:durableId="920673850">
    <w:abstractNumId w:val="1"/>
  </w:num>
  <w:num w:numId="13" w16cid:durableId="379863445">
    <w:abstractNumId w:val="0"/>
  </w:num>
  <w:num w:numId="14" w16cid:durableId="339966452">
    <w:abstractNumId w:val="13"/>
  </w:num>
  <w:num w:numId="15" w16cid:durableId="2050447048">
    <w:abstractNumId w:val="18"/>
  </w:num>
  <w:num w:numId="16" w16cid:durableId="841165108">
    <w:abstractNumId w:val="12"/>
  </w:num>
  <w:num w:numId="17" w16cid:durableId="961109277">
    <w:abstractNumId w:val="15"/>
  </w:num>
  <w:num w:numId="18" w16cid:durableId="591819032">
    <w:abstractNumId w:val="10"/>
  </w:num>
  <w:num w:numId="19" w16cid:durableId="1577781841">
    <w:abstractNumId w:val="24"/>
  </w:num>
  <w:num w:numId="20" w16cid:durableId="461657869">
    <w:abstractNumId w:val="19"/>
  </w:num>
  <w:num w:numId="21" w16cid:durableId="1119421097">
    <w:abstractNumId w:val="11"/>
  </w:num>
  <w:num w:numId="22" w16cid:durableId="967513838">
    <w:abstractNumId w:val="14"/>
  </w:num>
  <w:num w:numId="23" w16cid:durableId="1808163576">
    <w:abstractNumId w:val="23"/>
  </w:num>
  <w:num w:numId="24" w16cid:durableId="491263460">
    <w:abstractNumId w:val="16"/>
  </w:num>
  <w:num w:numId="25" w16cid:durableId="937565497">
    <w:abstractNumId w:val="21"/>
  </w:num>
  <w:num w:numId="26" w16cid:durableId="28378768">
    <w:abstractNumId w:val="17"/>
  </w:num>
  <w:num w:numId="27" w16cid:durableId="2003121567">
    <w:abstractNumId w:val="20"/>
  </w:num>
  <w:num w:numId="28" w16cid:durableId="43871741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sbA0NjYFQiMTUyUdpeDU4uLM/DyQAkPDWgC5FRu4LQAAAA=="/>
  </w:docVars>
  <w:rsids>
    <w:rsidRoot w:val="00C80273"/>
    <w:rsid w:val="00017DEB"/>
    <w:rsid w:val="00043E15"/>
    <w:rsid w:val="000559F4"/>
    <w:rsid w:val="000659CC"/>
    <w:rsid w:val="000748C6"/>
    <w:rsid w:val="00075251"/>
    <w:rsid w:val="00080E5D"/>
    <w:rsid w:val="000A4F59"/>
    <w:rsid w:val="000A6AD0"/>
    <w:rsid w:val="000B02A8"/>
    <w:rsid w:val="000E2B0A"/>
    <w:rsid w:val="000E55C9"/>
    <w:rsid w:val="00103133"/>
    <w:rsid w:val="0010503C"/>
    <w:rsid w:val="00106017"/>
    <w:rsid w:val="00123A24"/>
    <w:rsid w:val="00123B04"/>
    <w:rsid w:val="00135865"/>
    <w:rsid w:val="001413DA"/>
    <w:rsid w:val="00141A4C"/>
    <w:rsid w:val="00152651"/>
    <w:rsid w:val="0016358C"/>
    <w:rsid w:val="00163B61"/>
    <w:rsid w:val="001771C9"/>
    <w:rsid w:val="001858AF"/>
    <w:rsid w:val="00197338"/>
    <w:rsid w:val="001B29CF"/>
    <w:rsid w:val="001F2251"/>
    <w:rsid w:val="001F2304"/>
    <w:rsid w:val="001F71DD"/>
    <w:rsid w:val="00203FF3"/>
    <w:rsid w:val="002052AD"/>
    <w:rsid w:val="00215020"/>
    <w:rsid w:val="00217BA9"/>
    <w:rsid w:val="00231168"/>
    <w:rsid w:val="00245F77"/>
    <w:rsid w:val="00270AE3"/>
    <w:rsid w:val="0028220F"/>
    <w:rsid w:val="00282A7E"/>
    <w:rsid w:val="00282D7C"/>
    <w:rsid w:val="002A3720"/>
    <w:rsid w:val="002D64A8"/>
    <w:rsid w:val="002E0FCC"/>
    <w:rsid w:val="00327F4E"/>
    <w:rsid w:val="00343E56"/>
    <w:rsid w:val="00356C14"/>
    <w:rsid w:val="00386408"/>
    <w:rsid w:val="003A2E52"/>
    <w:rsid w:val="003E20E6"/>
    <w:rsid w:val="004071B0"/>
    <w:rsid w:val="00413A2E"/>
    <w:rsid w:val="00436280"/>
    <w:rsid w:val="004412AF"/>
    <w:rsid w:val="00452B88"/>
    <w:rsid w:val="004617F0"/>
    <w:rsid w:val="004674C6"/>
    <w:rsid w:val="00497E0D"/>
    <w:rsid w:val="004A3F41"/>
    <w:rsid w:val="004C6261"/>
    <w:rsid w:val="00563C3A"/>
    <w:rsid w:val="00566B90"/>
    <w:rsid w:val="0059110E"/>
    <w:rsid w:val="005A1DB1"/>
    <w:rsid w:val="005B4FFD"/>
    <w:rsid w:val="005C2BBB"/>
    <w:rsid w:val="005F2CBD"/>
    <w:rsid w:val="00610726"/>
    <w:rsid w:val="00617B26"/>
    <w:rsid w:val="006270A9"/>
    <w:rsid w:val="00636062"/>
    <w:rsid w:val="00636614"/>
    <w:rsid w:val="0064321C"/>
    <w:rsid w:val="006459AF"/>
    <w:rsid w:val="00675956"/>
    <w:rsid w:val="00681034"/>
    <w:rsid w:val="006B5A0C"/>
    <w:rsid w:val="006D1160"/>
    <w:rsid w:val="006E2E11"/>
    <w:rsid w:val="00773C86"/>
    <w:rsid w:val="00782299"/>
    <w:rsid w:val="007852EB"/>
    <w:rsid w:val="007A012B"/>
    <w:rsid w:val="007A220C"/>
    <w:rsid w:val="007B682D"/>
    <w:rsid w:val="007D49BD"/>
    <w:rsid w:val="007E1939"/>
    <w:rsid w:val="007F33B2"/>
    <w:rsid w:val="00801E5E"/>
    <w:rsid w:val="00816216"/>
    <w:rsid w:val="0082286A"/>
    <w:rsid w:val="00861C1A"/>
    <w:rsid w:val="0087734B"/>
    <w:rsid w:val="00892883"/>
    <w:rsid w:val="008B0159"/>
    <w:rsid w:val="008B2A2F"/>
    <w:rsid w:val="008F38E9"/>
    <w:rsid w:val="0090265D"/>
    <w:rsid w:val="00913CD8"/>
    <w:rsid w:val="00927829"/>
    <w:rsid w:val="00944A19"/>
    <w:rsid w:val="009579E1"/>
    <w:rsid w:val="00957E0E"/>
    <w:rsid w:val="009852FC"/>
    <w:rsid w:val="009A1D2F"/>
    <w:rsid w:val="009B5C83"/>
    <w:rsid w:val="009C6BCA"/>
    <w:rsid w:val="009D5933"/>
    <w:rsid w:val="009E13D7"/>
    <w:rsid w:val="00A01648"/>
    <w:rsid w:val="00A01DB8"/>
    <w:rsid w:val="00A374FC"/>
    <w:rsid w:val="00A56611"/>
    <w:rsid w:val="00AD4B42"/>
    <w:rsid w:val="00AF2EC6"/>
    <w:rsid w:val="00B0254F"/>
    <w:rsid w:val="00B37641"/>
    <w:rsid w:val="00B55E80"/>
    <w:rsid w:val="00B62E47"/>
    <w:rsid w:val="00B83EF6"/>
    <w:rsid w:val="00BA06BF"/>
    <w:rsid w:val="00BA67D2"/>
    <w:rsid w:val="00BB6292"/>
    <w:rsid w:val="00BD0F66"/>
    <w:rsid w:val="00BD768D"/>
    <w:rsid w:val="00BE2322"/>
    <w:rsid w:val="00BE3D07"/>
    <w:rsid w:val="00BF65A4"/>
    <w:rsid w:val="00C45C9C"/>
    <w:rsid w:val="00C45E90"/>
    <w:rsid w:val="00C47151"/>
    <w:rsid w:val="00C61F8E"/>
    <w:rsid w:val="00C80273"/>
    <w:rsid w:val="00CA7821"/>
    <w:rsid w:val="00D82EB7"/>
    <w:rsid w:val="00DC402B"/>
    <w:rsid w:val="00E13586"/>
    <w:rsid w:val="00E578F9"/>
    <w:rsid w:val="00E83E4B"/>
    <w:rsid w:val="00E91AED"/>
    <w:rsid w:val="00E930AC"/>
    <w:rsid w:val="00E970F2"/>
    <w:rsid w:val="00EC3446"/>
    <w:rsid w:val="00F41151"/>
    <w:rsid w:val="00F42468"/>
    <w:rsid w:val="00F50B4A"/>
    <w:rsid w:val="00F55607"/>
    <w:rsid w:val="00FA02D0"/>
    <w:rsid w:val="00FA773B"/>
    <w:rsid w:val="00FB1FDD"/>
    <w:rsid w:val="00FC5126"/>
    <w:rsid w:val="00FE4F1E"/>
    <w:rsid w:val="416996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5187A4"/>
  <w15:chartTrackingRefBased/>
  <w15:docId w15:val="{A904FDE6-447D-384D-B94E-A89DB2BD0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9CF"/>
  </w:style>
  <w:style w:type="paragraph" w:styleId="Heading1">
    <w:name w:val="heading 1"/>
    <w:basedOn w:val="Normal"/>
    <w:link w:val="Heading1Char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A67D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C515A" w:themeColor="accent1" w:themeShade="7F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PlaceholderText">
    <w:name w:val="Placeholder Text"/>
    <w:basedOn w:val="DefaultParagraphFont"/>
    <w:uiPriority w:val="99"/>
    <w:semiHidden/>
    <w:rsid w:val="00E83E4B"/>
    <w:rPr>
      <w:color w:val="393939" w:themeColor="text2" w:themeShade="BF"/>
    </w:rPr>
  </w:style>
  <w:style w:type="paragraph" w:styleId="ListBullet">
    <w:name w:val="List Bullet"/>
    <w:basedOn w:val="Normal"/>
    <w:uiPriority w:val="10"/>
    <w:unhideWhenUsed/>
    <w:qFormat/>
    <w:rsid w:val="0087734B"/>
    <w:pPr>
      <w:numPr>
        <w:numId w:val="21"/>
      </w:numPr>
      <w:spacing w:line="288" w:lineRule="auto"/>
      <w:contextualSpacing/>
    </w:pPr>
  </w:style>
  <w:style w:type="paragraph" w:styleId="Header">
    <w:name w:val="header"/>
    <w:basedOn w:val="Normal"/>
    <w:link w:val="HeaderChar"/>
    <w:uiPriority w:val="99"/>
    <w:unhideWhenUsed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681034"/>
    <w:rPr>
      <w:color w:val="2A7B88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contextualSpacing w:val="0"/>
      <w:outlineLvl w:val="9"/>
    </w:pPr>
  </w:style>
  <w:style w:type="character" w:styleId="IntenseEmphasis">
    <w:name w:val="Intense Emphasis"/>
    <w:basedOn w:val="DefaultParagraphFont"/>
    <w:uiPriority w:val="21"/>
    <w:semiHidden/>
    <w:unhideWhenUsed/>
    <w:qFormat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2A7B88" w:themeColor="accent1" w:themeShade="BF"/>
    </w:rPr>
  </w:style>
  <w:style w:type="paragraph" w:styleId="ListNumber">
    <w:name w:val="List Number"/>
    <w:basedOn w:val="Normal"/>
    <w:uiPriority w:val="11"/>
    <w:qFormat/>
    <w:rsid w:val="0087734B"/>
    <w:pPr>
      <w:numPr>
        <w:numId w:val="23"/>
      </w:numPr>
      <w:spacing w:line="288" w:lineRule="auto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Hyperlink">
    <w:name w:val="Hyperlink"/>
    <w:basedOn w:val="DefaultParagraphFont"/>
    <w:uiPriority w:val="99"/>
    <w:semiHidden/>
    <w:unhideWhenUsed/>
    <w:rsid w:val="00E83E4B"/>
    <w:rPr>
      <w:color w:val="2A7B88" w:themeColor="accent1" w:themeShade="B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83E4B"/>
    <w:rPr>
      <w:szCs w:val="16"/>
    </w:rPr>
  </w:style>
  <w:style w:type="paragraph" w:styleId="BlockText">
    <w:name w:val="Block Text"/>
    <w:basedOn w:val="Normal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3E4B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8220F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20F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20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20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2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20F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220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220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220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8220F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8220F"/>
    <w:rPr>
      <w:rFonts w:ascii="Consolas" w:hAnsi="Consolas"/>
      <w:szCs w:val="21"/>
    </w:rPr>
  </w:style>
  <w:style w:type="paragraph" w:styleId="ListParagraph">
    <w:name w:val="List Paragraph"/>
    <w:basedOn w:val="Normal"/>
    <w:uiPriority w:val="34"/>
    <w:unhideWhenUsed/>
    <w:qFormat/>
    <w:rsid w:val="00C80273"/>
    <w:pPr>
      <w:spacing w:after="260"/>
      <w:ind w:left="720"/>
      <w:contextualSpacing/>
    </w:pPr>
    <w:rPr>
      <w:rFonts w:eastAsiaTheme="minorHAnsi"/>
      <w:color w:val="595959" w:themeColor="text1" w:themeTint="A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BA67D2"/>
    <w:rPr>
      <w:rFonts w:asciiTheme="majorHAnsi" w:eastAsiaTheme="majorEastAsia" w:hAnsiTheme="majorHAnsi" w:cstheme="majorBidi"/>
      <w:color w:val="1C515A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4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5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7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15E08308C91F7488F2B0646174274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E475DF-3E7B-864A-A3F6-AC13B9373C94}"/>
      </w:docPartPr>
      <w:docPartBody>
        <w:p w:rsidR="0017508C" w:rsidRDefault="00C65840">
          <w:pPr>
            <w:pStyle w:val="515E08308C91F7488F2B0646174274DA"/>
          </w:pPr>
          <w:r>
            <w:t>Education</w:t>
          </w:r>
        </w:p>
      </w:docPartBody>
    </w:docPart>
    <w:docPart>
      <w:docPartPr>
        <w:name w:val="3C523C5AFE4F2F4E9E0C64BF57CA6C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3E6BE8-D164-5F4A-8740-2BE652AB88A4}"/>
      </w:docPartPr>
      <w:docPartBody>
        <w:p w:rsidR="0017508C" w:rsidRDefault="00C65840" w:rsidP="00C65840">
          <w:pPr>
            <w:pStyle w:val="3C523C5AFE4F2F4E9E0C64BF57CA6C4F"/>
          </w:pPr>
          <w:r>
            <w:t>Skills &amp; Abiliti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MS Gothic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65840"/>
    <w:rsid w:val="0017508C"/>
    <w:rsid w:val="002659FA"/>
    <w:rsid w:val="00377AAE"/>
    <w:rsid w:val="003F0BA6"/>
    <w:rsid w:val="00742A82"/>
    <w:rsid w:val="00812A89"/>
    <w:rsid w:val="009857BE"/>
    <w:rsid w:val="009C25F4"/>
    <w:rsid w:val="00B730D9"/>
    <w:rsid w:val="00BE05EE"/>
    <w:rsid w:val="00C65840"/>
    <w:rsid w:val="00C968D5"/>
    <w:rsid w:val="00C9780B"/>
    <w:rsid w:val="00F24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15E08308C91F7488F2B0646174274DA">
    <w:name w:val="515E08308C91F7488F2B0646174274DA"/>
  </w:style>
  <w:style w:type="paragraph" w:customStyle="1" w:styleId="3C523C5AFE4F2F4E9E0C64BF57CA6C4F">
    <w:name w:val="3C523C5AFE4F2F4E9E0C64BF57CA6C4F"/>
    <w:rsid w:val="00C6584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A81F35-AA93-42E8-81F5-511CD9E543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6</TotalTime>
  <Pages>1</Pages>
  <Words>232</Words>
  <Characters>1323</Characters>
  <Application>Microsoft Office Word</Application>
  <DocSecurity>0</DocSecurity>
  <Lines>11</Lines>
  <Paragraphs>3</Paragraphs>
  <ScaleCrop>false</ScaleCrop>
  <Company/>
  <LinksUpToDate>false</LinksUpToDate>
  <CharactersWithSpaces>1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 Vaughan</dc:creator>
  <cp:keywords/>
  <cp:lastModifiedBy>John Vaughan</cp:lastModifiedBy>
  <cp:revision>278</cp:revision>
  <cp:lastPrinted>2023-10-18T21:40:00Z</cp:lastPrinted>
  <dcterms:created xsi:type="dcterms:W3CDTF">2018-03-05T02:28:00Z</dcterms:created>
  <dcterms:modified xsi:type="dcterms:W3CDTF">2023-10-24T19:44:00Z</dcterms:modified>
  <cp:version/>
</cp:coreProperties>
</file>